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41A2F" w14:textId="77777777" w:rsidR="007C64E7" w:rsidRDefault="00004D0F" w:rsidP="007C64E7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A6CA08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7C64E7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A3D7D0D" w14:textId="77777777" w:rsidR="007C64E7" w:rsidRDefault="007C64E7" w:rsidP="007C64E7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3F33EDB" w14:textId="77777777" w:rsidR="007C64E7" w:rsidRDefault="007C64E7" w:rsidP="007C64E7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5BF16F3" w14:textId="77777777" w:rsidR="007C64E7" w:rsidRDefault="007C64E7" w:rsidP="007C64E7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2</w:t>
      </w:r>
    </w:p>
    <w:p w14:paraId="47142D21" w14:textId="41C1B702" w:rsidR="007C64E7" w:rsidRPr="007C64E7" w:rsidRDefault="007C64E7" w:rsidP="007C64E7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3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Predicting Max Bench Pres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Regression Line</w:t>
      </w:r>
    </w:p>
    <w:p w14:paraId="55BEE036" w14:textId="7C619814" w:rsidR="009F0E2A" w:rsidRDefault="00000000">
      <w:pPr>
        <w:pStyle w:val="Heading2"/>
      </w:pPr>
      <w:r>
        <w:t>Reading in data</w:t>
      </w:r>
    </w:p>
    <w:p w14:paraId="16AC5714" w14:textId="77777777" w:rsidR="009F0E2A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2/highschool_female_athlete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CommentTok"/>
        </w:rPr>
        <w:t>#check column names</w:t>
      </w:r>
    </w:p>
    <w:p w14:paraId="6C955D79" w14:textId="77777777" w:rsidR="009F0E2A" w:rsidRDefault="00000000">
      <w:pPr>
        <w:pStyle w:val="SourceCode"/>
      </w:pPr>
      <w:r>
        <w:rPr>
          <w:rStyle w:val="VerbatimChar"/>
        </w:rPr>
        <w:t xml:space="preserve">##  [1] "Athlete"             "BP60"                "maxBP..lbs."        </w:t>
      </w:r>
      <w:r>
        <w:br/>
      </w:r>
      <w:r>
        <w:rPr>
          <w:rStyle w:val="VerbatimChar"/>
        </w:rPr>
        <w:t>##  [4] "LP200"               "maxLP..lbs."         "Situps..per.minute."</w:t>
      </w:r>
      <w:r>
        <w:br/>
      </w:r>
      <w:r>
        <w:rPr>
          <w:rStyle w:val="VerbatimChar"/>
        </w:rPr>
        <w:t xml:space="preserve">##  [7] "X40YD..sec."         "VerticalJump..in."   "SitReach..in."      </w:t>
      </w:r>
      <w:r>
        <w:br/>
      </w:r>
      <w:r>
        <w:rPr>
          <w:rStyle w:val="VerbatimChar"/>
        </w:rPr>
        <w:t xml:space="preserve">## [10] "MB..in."             "SR..sec."            "Age"                </w:t>
      </w:r>
      <w:r>
        <w:br/>
      </w:r>
      <w:r>
        <w:rPr>
          <w:rStyle w:val="VerbatimChar"/>
        </w:rPr>
        <w:t xml:space="preserve">## [13] "Height..in."         "Weight..lbs."        "Bodyfat...."        </w:t>
      </w:r>
      <w:r>
        <w:br/>
      </w:r>
      <w:r>
        <w:rPr>
          <w:rStyle w:val="VerbatimChar"/>
        </w:rPr>
        <w:t>## [16] "BMI"                 "Sport"</w:t>
      </w:r>
    </w:p>
    <w:p w14:paraId="392FE88A" w14:textId="77777777" w:rsidR="009F0E2A" w:rsidRDefault="00000000">
      <w:pPr>
        <w:pStyle w:val="Heading2"/>
      </w:pPr>
      <w:bookmarkStart w:id="1" w:name="fitting-regression-model"/>
      <w:bookmarkEnd w:id="0"/>
      <w:r>
        <w:t>Fitting regression model</w:t>
      </w:r>
    </w:p>
    <w:p w14:paraId="7DF8BA17" w14:textId="77777777" w:rsidR="009F0E2A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axBP..lbs. </w:t>
      </w:r>
      <w:r>
        <w:rPr>
          <w:rStyle w:val="SpecialCharTok"/>
        </w:rPr>
        <w:t>~</w:t>
      </w:r>
      <w:r>
        <w:rPr>
          <w:rStyle w:val="NormalTok"/>
        </w:rPr>
        <w:t xml:space="preserve"> BP60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</w:p>
    <w:p w14:paraId="4A07FAE4" w14:textId="77777777" w:rsidR="009F0E2A" w:rsidRDefault="00000000">
      <w:pPr>
        <w:pStyle w:val="Heading2"/>
      </w:pPr>
      <w:bookmarkStart w:id="2" w:name="Xb724667727276797a706f827407eaad91e1d88c"/>
      <w:bookmarkEnd w:id="1"/>
      <w:r>
        <w:t>To view the coefficients of the regression model</w:t>
      </w:r>
    </w:p>
    <w:p w14:paraId="2F30E475" w14:textId="77777777" w:rsidR="009F0E2A" w:rsidRDefault="00000000">
      <w:pPr>
        <w:pStyle w:val="SourceCode"/>
      </w:pPr>
      <w:r>
        <w:rPr>
          <w:rStyle w:val="NormalTok"/>
        </w:rPr>
        <w:t>lin.reg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01B91800" w14:textId="77777777" w:rsidR="009F0E2A" w:rsidRDefault="00000000">
      <w:pPr>
        <w:pStyle w:val="SourceCode"/>
      </w:pPr>
      <w:r>
        <w:rPr>
          <w:rStyle w:val="VerbatimChar"/>
        </w:rPr>
        <w:t xml:space="preserve">## (Intercept)        BP60 </w:t>
      </w:r>
      <w:r>
        <w:br/>
      </w:r>
      <w:r>
        <w:rPr>
          <w:rStyle w:val="VerbatimChar"/>
        </w:rPr>
        <w:t>##   63.536856    1.491053</w:t>
      </w:r>
    </w:p>
    <w:p w14:paraId="34DA7405" w14:textId="77777777" w:rsidR="009F0E2A" w:rsidRDefault="00000000">
      <w:pPr>
        <w:pStyle w:val="Heading2"/>
      </w:pPr>
      <w:bookmarkStart w:id="3" w:name="X86c167ba5f389a112109c6cf701e2232ec52ca8"/>
      <w:bookmarkEnd w:id="2"/>
      <w:r>
        <w:t>To predict max bench press for highest and lowest levels of number of 60 pound bench presses</w:t>
      </w:r>
    </w:p>
    <w:p w14:paraId="3BA1AA40" w14:textId="77777777" w:rsidR="009F0E2A" w:rsidRDefault="00000000">
      <w:pPr>
        <w:pStyle w:val="SourceCode"/>
      </w:pPr>
      <w:r>
        <w:rPr>
          <w:rStyle w:val="NormalTok"/>
        </w:rPr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P60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lin.reg, </w:t>
      </w:r>
      <w:r>
        <w:rPr>
          <w:rStyle w:val="AttributeTok"/>
        </w:rPr>
        <w:t>newdata =</w:t>
      </w:r>
      <w:r>
        <w:rPr>
          <w:rStyle w:val="NormalTok"/>
        </w:rPr>
        <w:t xml:space="preserve"> new)</w:t>
      </w:r>
    </w:p>
    <w:p w14:paraId="440D4034" w14:textId="77777777" w:rsidR="009F0E2A" w:rsidRDefault="00000000">
      <w:pPr>
        <w:pStyle w:val="SourceCode"/>
      </w:pPr>
      <w:r>
        <w:rPr>
          <w:rStyle w:val="VerbatimChar"/>
        </w:rPr>
        <w:t xml:space="preserve">##         1         2 </w:t>
      </w:r>
      <w:r>
        <w:br/>
      </w:r>
      <w:r>
        <w:rPr>
          <w:rStyle w:val="VerbatimChar"/>
        </w:rPr>
        <w:t>##  66.51896 115.72371</w:t>
      </w:r>
      <w:bookmarkEnd w:id="3"/>
    </w:p>
    <w:sectPr w:rsidR="009F0E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AEE45" w14:textId="77777777" w:rsidR="00004D0F" w:rsidRDefault="00004D0F">
      <w:pPr>
        <w:spacing w:after="0"/>
      </w:pPr>
      <w:r>
        <w:separator/>
      </w:r>
    </w:p>
  </w:endnote>
  <w:endnote w:type="continuationSeparator" w:id="0">
    <w:p w14:paraId="4A20107F" w14:textId="77777777" w:rsidR="00004D0F" w:rsidRDefault="00004D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A5DF7" w14:textId="77777777" w:rsidR="00004D0F" w:rsidRDefault="00004D0F">
      <w:r>
        <w:separator/>
      </w:r>
    </w:p>
  </w:footnote>
  <w:footnote w:type="continuationSeparator" w:id="0">
    <w:p w14:paraId="077D3187" w14:textId="77777777" w:rsidR="00004D0F" w:rsidRDefault="00004D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9CFC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195469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F0E2A"/>
    <w:rsid w:val="00004D0F"/>
    <w:rsid w:val="007C64E7"/>
    <w:rsid w:val="009F0E2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027F85E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8</Words>
  <Characters>1016</Characters>
  <Application>Microsoft Office Word</Application>
  <DocSecurity>0</DocSecurity>
  <Lines>8</Lines>
  <Paragraphs>2</Paragraphs>
  <ScaleCrop>false</ScaleCrop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0T13:17:00Z</dcterms:created>
  <dcterms:modified xsi:type="dcterms:W3CDTF">2022-07-20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